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r>
        <w:t>Lembar Kegiatan Peserta Didik (LKPD)</w:t>
      </w:r>
    </w:p>
    <w:p w:rsidR="00AD019A" w:rsidRDefault="00AD019A" w:rsidP="00AD019A">
      <w:pPr>
        <w:pStyle w:val="Heading1"/>
      </w:pPr>
      <w:r>
        <w:t xml:space="preserve">Chapter </w:t>
      </w:r>
      <w:r w:rsidR="00DC5FE3">
        <w:t>1</w:t>
      </w:r>
      <w:r w:rsidR="00E80DC8">
        <w:t>1</w:t>
      </w:r>
      <w:r w:rsidR="000743DD">
        <w:t>–</w:t>
      </w:r>
      <w:r w:rsidR="0076286E">
        <w:t>Bekerja dengan DateTime</w:t>
      </w:r>
    </w:p>
    <w:p w:rsidR="00AD019A" w:rsidRPr="00AD019A" w:rsidRDefault="00AD019A" w:rsidP="00D74EE9">
      <w:pPr>
        <w:pBdr>
          <w:bottom w:val="single" w:sz="4" w:space="0" w:color="auto"/>
        </w:pBdr>
      </w:pPr>
    </w:p>
    <w:p w:rsidR="00D74EE9" w:rsidRDefault="00D74EE9" w:rsidP="00D74EE9">
      <w:pPr>
        <w:pStyle w:val="Heading1"/>
        <w:spacing w:line="360" w:lineRule="auto"/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Nama</w:t>
      </w:r>
      <w:r>
        <w:rPr>
          <w:rFonts w:asciiTheme="minorHAnsi" w:hAnsiTheme="minorHAnsi" w:cstheme="minorHAnsi"/>
          <w:color w:val="auto"/>
          <w:sz w:val="22"/>
        </w:rPr>
        <w:tab/>
        <w:t>: Zahra Khalila Salsabila</w:t>
      </w:r>
    </w:p>
    <w:p w:rsidR="00D74EE9" w:rsidRPr="00D74EE9" w:rsidRDefault="00D74EE9" w:rsidP="00D74EE9">
      <w:pPr>
        <w:spacing w:line="360" w:lineRule="auto"/>
      </w:pPr>
      <w:r>
        <w:t>NIM</w:t>
      </w:r>
      <w:r>
        <w:tab/>
        <w:t>: K3521069</w:t>
      </w:r>
    </w:p>
    <w:p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:rsidR="003D476A" w:rsidRDefault="00774AD6" w:rsidP="003D01A7">
      <w:pPr>
        <w:pStyle w:val="ListParagraph"/>
        <w:numPr>
          <w:ilvl w:val="0"/>
          <w:numId w:val="1"/>
        </w:numPr>
        <w:jc w:val="both"/>
      </w:pPr>
      <w:r>
        <w:t>Buatlah function diffDate(x)</w:t>
      </w:r>
      <w:r w:rsidR="00A72EB1">
        <w:t xml:space="preserve"> yang digunakan u</w:t>
      </w:r>
      <w:bookmarkStart w:id="0" w:name="_GoBack"/>
      <w:bookmarkEnd w:id="0"/>
      <w:r w:rsidR="00A72EB1">
        <w:t xml:space="preserve">ntuk menghitung selisih </w:t>
      </w:r>
      <w:r w:rsidR="00EB7C90">
        <w:t>hari dari tanggal hari ini dengan tanggal x</w:t>
      </w:r>
      <w:r w:rsidR="00AB4A72">
        <w:t xml:space="preserve"> (dalam format string</w:t>
      </w:r>
      <w:r w:rsidR="00714728">
        <w:t xml:space="preserve"> ‘YYYY-MM-DD’</w:t>
      </w:r>
      <w:r w:rsidR="00AB4A72">
        <w:t>)</w:t>
      </w:r>
      <w:r w:rsidR="00EB7C90">
        <w:t xml:space="preserve">. </w:t>
      </w:r>
      <w:r w:rsidR="005B6C39">
        <w:t xml:space="preserve">Function tersebut mengembalikan </w:t>
      </w:r>
      <w:r w:rsidR="003D476A">
        <w:t>(return) bilangan bulat yang merupakan selisih tanggal x dengan tanggal hari ini. Contoh:</w:t>
      </w:r>
    </w:p>
    <w:p w:rsidR="003D476A" w:rsidRDefault="003D476A" w:rsidP="003D476A">
      <w:pPr>
        <w:pStyle w:val="ListParagraph"/>
        <w:ind w:left="1080"/>
        <w:jc w:val="both"/>
      </w:pPr>
    </w:p>
    <w:p w:rsidR="003D476A" w:rsidRDefault="00AB4A72" w:rsidP="003D476A">
      <w:pPr>
        <w:pStyle w:val="ListParagraph"/>
        <w:ind w:left="1080"/>
        <w:jc w:val="both"/>
      </w:pPr>
      <w:r>
        <w:t xml:space="preserve">Misalkan tanggal hari ini adalah tanggal </w:t>
      </w:r>
      <w:r w:rsidR="00714728">
        <w:t>‘2018-12-26’, maka jika function dipanggil dengan diffDate(‘2018-12-30’)</w:t>
      </w:r>
      <w:r w:rsidR="006F1ABB">
        <w:t xml:space="preserve"> akan mengembalikan nilai 4.</w:t>
      </w:r>
    </w:p>
    <w:p w:rsidR="003D476A" w:rsidRDefault="003D476A" w:rsidP="003D476A">
      <w:pPr>
        <w:pStyle w:val="ListParagraph"/>
        <w:ind w:left="1080"/>
        <w:jc w:val="both"/>
      </w:pP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>from datetime import *</w:t>
      </w: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>def diffDate(x):</w:t>
      </w: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 xml:space="preserve">    now = datetime.date(datetime.now())</w:t>
      </w: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 xml:space="preserve">    x = datetime.strptime(x, '%Y-%m-%d').date()</w:t>
      </w: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 xml:space="preserve">    return abs((x - now).days)</w:t>
      </w: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</w:p>
    <w:p w:rsidR="00D74EE9" w:rsidRPr="00D74EE9" w:rsidRDefault="00D74EE9" w:rsidP="00D74EE9">
      <w:pPr>
        <w:pStyle w:val="ListParagraph"/>
        <w:ind w:left="1080"/>
        <w:jc w:val="both"/>
        <w:rPr>
          <w:rFonts w:ascii="Courier New" w:hAnsi="Courier New" w:cs="Courier New"/>
          <w:sz w:val="20"/>
        </w:rPr>
      </w:pPr>
      <w:r w:rsidRPr="00D74EE9">
        <w:rPr>
          <w:rFonts w:ascii="Courier New" w:hAnsi="Courier New" w:cs="Courier New"/>
          <w:sz w:val="20"/>
        </w:rPr>
        <w:t>print('Selisih harinya adalah {0} hari'.format(diffDate('2022-01-01')))</w:t>
      </w:r>
    </w:p>
    <w:p w:rsidR="00D74EE9" w:rsidRDefault="00D74EE9" w:rsidP="00D74EE9">
      <w:pPr>
        <w:pStyle w:val="ListParagraph"/>
        <w:ind w:left="1080"/>
        <w:jc w:val="both"/>
      </w:pPr>
    </w:p>
    <w:p w:rsidR="00A25616" w:rsidRDefault="00A25616" w:rsidP="00D74EE9">
      <w:pPr>
        <w:pStyle w:val="ListParagraph"/>
        <w:ind w:left="1080"/>
        <w:jc w:val="both"/>
      </w:pPr>
      <w:hyperlink r:id="rId5" w:history="1">
        <w:r w:rsidRPr="00096441">
          <w:rPr>
            <w:rStyle w:val="Hyperlink"/>
          </w:rPr>
          <w:t>https://github.com/zahrakhalila/Pemrograman-Terstruktur-Python/blob/main/Chapter%2011/Ch11_Project1.py</w:t>
        </w:r>
      </w:hyperlink>
      <w:r>
        <w:t xml:space="preserve"> </w:t>
      </w:r>
    </w:p>
    <w:p w:rsidR="00A25616" w:rsidRDefault="00A25616" w:rsidP="00D74EE9">
      <w:pPr>
        <w:pStyle w:val="ListParagraph"/>
        <w:ind w:left="1080"/>
        <w:jc w:val="both"/>
      </w:pPr>
    </w:p>
    <w:p w:rsidR="00A36DD1" w:rsidRDefault="00A36DD1" w:rsidP="003D01A7">
      <w:pPr>
        <w:pStyle w:val="ListParagraph"/>
        <w:numPr>
          <w:ilvl w:val="0"/>
          <w:numId w:val="1"/>
        </w:numPr>
        <w:jc w:val="both"/>
      </w:pPr>
      <w:r>
        <w:t xml:space="preserve">Buatlah program Python untuk </w:t>
      </w:r>
      <w:r w:rsidR="00EC66DF">
        <w:t xml:space="preserve">menyimpan data peminjaman buku suatu perpustakaan. Data yang disimpan adalah: kode member, </w:t>
      </w:r>
      <w:r w:rsidR="00954ECE">
        <w:t xml:space="preserve">nama member, </w:t>
      </w:r>
      <w:r w:rsidR="00EC66DF">
        <w:t>judul</w:t>
      </w:r>
      <w:r w:rsidR="00954ECE">
        <w:t xml:space="preserve"> buku, tanggal pinjam (</w:t>
      </w:r>
      <w:r w:rsidR="006E38D7">
        <w:t xml:space="preserve">mengambil </w:t>
      </w:r>
      <w:r w:rsidR="00954ECE">
        <w:t>tanggal sekarang), dan tanggal maks pengembalian (</w:t>
      </w:r>
      <w:r w:rsidR="004D7307">
        <w:t>7 hari setelah tanggal pinjam</w:t>
      </w:r>
      <w:r w:rsidR="00954ECE">
        <w:t>)</w:t>
      </w:r>
      <w:r w:rsidR="004D7307">
        <w:t xml:space="preserve">. </w:t>
      </w:r>
      <w:r w:rsidR="00DA0D0E">
        <w:t>Data peminjaman tersimpan di dalam sebuah file teks. Berikut ini adalah tampilan program yang diharapkan:</w:t>
      </w:r>
    </w:p>
    <w:p w:rsidR="00DA0D0E" w:rsidRDefault="00DA0D0E" w:rsidP="008A618A">
      <w:pPr>
        <w:ind w:left="1080"/>
      </w:pPr>
      <w:r>
        <w:t>Masukkan Kode Member</w:t>
      </w:r>
      <w:r w:rsidR="008A618A">
        <w:tab/>
      </w:r>
      <w:r>
        <w:t>:</w:t>
      </w:r>
      <w:r w:rsidR="008A618A">
        <w:t xml:space="preserve"> M01</w:t>
      </w:r>
      <w:r w:rsidR="008A618A">
        <w:br/>
        <w:t>Masukkan Nama Member</w:t>
      </w:r>
      <w:r w:rsidR="008A618A">
        <w:tab/>
        <w:t>: Agus</w:t>
      </w:r>
      <w:r w:rsidR="008A618A">
        <w:br/>
        <w:t>Masukkan Judul Buku</w:t>
      </w:r>
      <w:r w:rsidR="008A618A">
        <w:tab/>
        <w:t>: Pemrograman Python</w:t>
      </w:r>
    </w:p>
    <w:p w:rsidR="002C3603" w:rsidRDefault="002C3603" w:rsidP="008A618A">
      <w:pPr>
        <w:ind w:left="1080"/>
      </w:pPr>
      <w:r>
        <w:t>Ulangi lagi (y/n)</w:t>
      </w:r>
      <w:r>
        <w:tab/>
      </w:r>
      <w:r>
        <w:tab/>
        <w:t>: y</w:t>
      </w:r>
    </w:p>
    <w:p w:rsidR="002C3603" w:rsidRDefault="002C3603" w:rsidP="002C3603">
      <w:pPr>
        <w:ind w:left="1080"/>
      </w:pPr>
      <w:r>
        <w:t>Masukkan Kode Member</w:t>
      </w:r>
      <w:r>
        <w:tab/>
        <w:t>: M02</w:t>
      </w:r>
      <w:r>
        <w:br/>
        <w:t>Masukkan Nama Member</w:t>
      </w:r>
      <w:r>
        <w:tab/>
        <w:t>: Budi</w:t>
      </w:r>
      <w:r>
        <w:br/>
        <w:t>Masukkan Judul Buku</w:t>
      </w:r>
      <w:r>
        <w:tab/>
        <w:t>: Pemrograman Pascal</w:t>
      </w:r>
    </w:p>
    <w:p w:rsidR="002C3603" w:rsidRDefault="00E55909" w:rsidP="008A618A">
      <w:pPr>
        <w:ind w:left="1080"/>
      </w:pPr>
      <w:r>
        <w:t>Ulangi lagi (y/n)</w:t>
      </w:r>
      <w:r>
        <w:tab/>
      </w:r>
      <w:r>
        <w:tab/>
        <w:t>: n</w:t>
      </w:r>
    </w:p>
    <w:p w:rsidR="00E55909" w:rsidRDefault="00E55909" w:rsidP="008A618A">
      <w:pPr>
        <w:ind w:left="1080"/>
      </w:pPr>
      <w:r>
        <w:t>Outputnya berupa file teks dengan isi sbb:</w:t>
      </w:r>
    </w:p>
    <w:p w:rsidR="00E55909" w:rsidRDefault="00E55909" w:rsidP="008A618A">
      <w:pPr>
        <w:ind w:left="1080"/>
      </w:pPr>
      <w:r>
        <w:lastRenderedPageBreak/>
        <w:t>M01|Agus|Pemrograman Python|</w:t>
      </w:r>
      <w:r w:rsidR="00FC06CE">
        <w:t>2018-12-10|2018-12-17</w:t>
      </w:r>
      <w:r w:rsidR="00FC06CE">
        <w:br/>
        <w:t>M01|Budi|Pemrograman Pascal|2018-12-11|2018-12-18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>from datetime import *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>myFile = open('dataPeminjam.txt', 'w'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>while True: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kodeMember = input('Masukkan Kode Member : '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namaMember = input('Masukkan Nama Member : '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judulBuku  = input('Masukkan Judul Buku  : '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tglPinjam = datetime.date(datetime.now()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tglKembali = tglPinjam + timedelta(days = 7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myFile.write('{0}|{1}|{2}|{3}|{4}\n'.format(kodeMember, namaMember, judulBuku, tglPinjam, tglKembali)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print(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ans = input('Ulangi lagi (y/n)    : '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print()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if ans in ('N', 'n'):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 xml:space="preserve">        break</w:t>
      </w: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</w:p>
    <w:p w:rsidR="00664E28" w:rsidRPr="00664E28" w:rsidRDefault="00664E28" w:rsidP="00664E28">
      <w:pPr>
        <w:spacing w:after="0" w:line="240" w:lineRule="auto"/>
        <w:ind w:left="1080"/>
        <w:rPr>
          <w:rFonts w:ascii="Courier New" w:hAnsi="Courier New" w:cs="Courier New"/>
          <w:sz w:val="20"/>
        </w:rPr>
      </w:pPr>
      <w:r w:rsidRPr="00664E28">
        <w:rPr>
          <w:rFonts w:ascii="Courier New" w:hAnsi="Courier New" w:cs="Courier New"/>
          <w:sz w:val="20"/>
        </w:rPr>
        <w:t>myFile.close()</w:t>
      </w:r>
    </w:p>
    <w:p w:rsidR="00664E28" w:rsidRDefault="00664E28" w:rsidP="00664E28">
      <w:pPr>
        <w:pStyle w:val="ListParagraph"/>
        <w:spacing w:after="0"/>
        <w:ind w:left="1080"/>
      </w:pPr>
    </w:p>
    <w:p w:rsidR="00A25616" w:rsidRDefault="00A25616" w:rsidP="00664E28">
      <w:pPr>
        <w:pStyle w:val="ListParagraph"/>
        <w:spacing w:after="0"/>
        <w:ind w:left="1080"/>
      </w:pPr>
      <w:hyperlink r:id="rId6" w:history="1">
        <w:r w:rsidRPr="00096441">
          <w:rPr>
            <w:rStyle w:val="Hyperlink"/>
          </w:rPr>
          <w:t>https://github.com/zahrakhalila/Pemrograman-Terstruktur-Python/blob/main/Chapter%2011/Ch11_Project2.py</w:t>
        </w:r>
      </w:hyperlink>
      <w:r>
        <w:t xml:space="preserve"> </w:t>
      </w:r>
    </w:p>
    <w:p w:rsidR="00A25616" w:rsidRDefault="00A25616" w:rsidP="00664E28">
      <w:pPr>
        <w:pStyle w:val="ListParagraph"/>
        <w:spacing w:after="0"/>
        <w:ind w:left="1080"/>
      </w:pPr>
    </w:p>
    <w:p w:rsidR="007D76B8" w:rsidRDefault="00CF7BC5" w:rsidP="003D01A7">
      <w:pPr>
        <w:pStyle w:val="ListParagraph"/>
        <w:numPr>
          <w:ilvl w:val="0"/>
          <w:numId w:val="1"/>
        </w:numPr>
      </w:pPr>
      <w:r>
        <w:t>Berdasarkan</w:t>
      </w:r>
      <w:r w:rsidR="007D76B8">
        <w:t xml:space="preserve"> file teks data yang diperoleh</w:t>
      </w:r>
      <w:r>
        <w:t xml:space="preserve"> dari program nomor 2, buatlah program Python untuk mencari data peminjaman</w:t>
      </w:r>
      <w:r w:rsidR="00C2614A">
        <w:t xml:space="preserve"> buku berdasarkan kode membernya. Berikut ini tampilan program yang diharapkan ketika dijalankan:</w:t>
      </w:r>
    </w:p>
    <w:p w:rsidR="00C2614A" w:rsidRDefault="00C2614A" w:rsidP="00C2614A">
      <w:pPr>
        <w:pStyle w:val="ListParagraph"/>
        <w:ind w:left="1080"/>
      </w:pPr>
    </w:p>
    <w:p w:rsidR="00C2614A" w:rsidRDefault="00C2614A" w:rsidP="00C2614A">
      <w:pPr>
        <w:pStyle w:val="ListParagraph"/>
        <w:ind w:left="1080"/>
      </w:pPr>
      <w:r>
        <w:t>Masukkan Kode Member</w:t>
      </w:r>
      <w:r>
        <w:tab/>
        <w:t>: M02</w:t>
      </w:r>
      <w:r>
        <w:br/>
      </w:r>
      <w:r w:rsidR="009D5F3B">
        <w:br/>
        <w:t>Data Peminjaman Buku</w:t>
      </w:r>
      <w:r w:rsidR="009D5F3B">
        <w:br/>
        <w:t>Kode Member</w:t>
      </w:r>
      <w:r w:rsidR="009D5F3B">
        <w:tab/>
      </w:r>
      <w:r w:rsidR="009D5F3B">
        <w:tab/>
        <w:t>: M02</w:t>
      </w:r>
      <w:r w:rsidR="009D5F3B">
        <w:br/>
        <w:t>Nama Member</w:t>
      </w:r>
      <w:r w:rsidR="009D5F3B">
        <w:tab/>
      </w:r>
      <w:r w:rsidR="009D5F3B">
        <w:tab/>
        <w:t>: Budi</w:t>
      </w:r>
      <w:r w:rsidR="009D5F3B">
        <w:br/>
        <w:t xml:space="preserve">Judul Buku </w:t>
      </w:r>
      <w:r w:rsidR="009D5F3B">
        <w:tab/>
      </w:r>
      <w:r w:rsidR="009D5F3B">
        <w:tab/>
      </w:r>
      <w:r w:rsidR="009D5F3B">
        <w:tab/>
        <w:t>: Pemrograman Pascal</w:t>
      </w:r>
      <w:r w:rsidR="009D5F3B">
        <w:br/>
        <w:t>Tanggal Mulai Peminjaman</w:t>
      </w:r>
      <w:r w:rsidR="009D5F3B">
        <w:tab/>
        <w:t>:</w:t>
      </w:r>
      <w:r w:rsidR="009B28F1">
        <w:t>2018-12-11</w:t>
      </w:r>
      <w:r w:rsidR="009B28F1">
        <w:br/>
        <w:t>Tanggal Maks Peminjaman</w:t>
      </w:r>
      <w:r w:rsidR="009B28F1">
        <w:tab/>
        <w:t>: 2018-12-18</w:t>
      </w:r>
      <w:r w:rsidR="009B28F1">
        <w:br/>
        <w:t>Tanggal Pengembalian</w:t>
      </w:r>
      <w:r w:rsidR="009B28F1">
        <w:tab/>
        <w:t xml:space="preserve">: </w:t>
      </w:r>
      <w:r w:rsidR="00426CE0">
        <w:t>2018-12-26</w:t>
      </w:r>
    </w:p>
    <w:p w:rsidR="00426CE0" w:rsidRDefault="00426CE0" w:rsidP="00C2614A">
      <w:pPr>
        <w:pStyle w:val="ListParagraph"/>
        <w:ind w:left="1080"/>
      </w:pPr>
      <w:r>
        <w:t>Terlambat</w:t>
      </w:r>
      <w:r>
        <w:tab/>
      </w:r>
      <w:r>
        <w:tab/>
      </w:r>
      <w:r>
        <w:tab/>
        <w:t>: 8 hari</w:t>
      </w:r>
      <w:r>
        <w:br/>
        <w:t>Denda</w:t>
      </w:r>
      <w:r>
        <w:tab/>
      </w:r>
      <w:r>
        <w:tab/>
      </w:r>
      <w:r>
        <w:tab/>
        <w:t>: Rp 16000</w:t>
      </w:r>
    </w:p>
    <w:p w:rsidR="00C2614A" w:rsidRDefault="00C2614A" w:rsidP="00C2614A">
      <w:pPr>
        <w:pStyle w:val="ListParagraph"/>
        <w:ind w:left="1080"/>
      </w:pPr>
    </w:p>
    <w:p w:rsidR="00C2614A" w:rsidRDefault="0017114F" w:rsidP="00C2614A">
      <w:pPr>
        <w:pStyle w:val="ListParagraph"/>
        <w:ind w:left="1080"/>
      </w:pPr>
      <w:r>
        <w:t>Keterangan:</w:t>
      </w:r>
    </w:p>
    <w:p w:rsidR="0017114F" w:rsidRDefault="0017114F" w:rsidP="003D01A7">
      <w:pPr>
        <w:pStyle w:val="ListParagraph"/>
        <w:numPr>
          <w:ilvl w:val="0"/>
          <w:numId w:val="2"/>
        </w:numPr>
      </w:pPr>
      <w:r>
        <w:t>Tanggal Pengembalian diambil dari tanggal ketika running program</w:t>
      </w:r>
      <w:r w:rsidR="00584DB9">
        <w:t>.</w:t>
      </w:r>
    </w:p>
    <w:p w:rsidR="002A55C8" w:rsidRDefault="002A55C8" w:rsidP="003D01A7">
      <w:pPr>
        <w:pStyle w:val="ListParagraph"/>
        <w:numPr>
          <w:ilvl w:val="0"/>
          <w:numId w:val="2"/>
        </w:numPr>
      </w:pPr>
      <w:r>
        <w:t>Denda keterlambatan diasumsikan Rp 2.000/hari</w:t>
      </w:r>
    </w:p>
    <w:p w:rsidR="003D01A7" w:rsidRDefault="003D01A7" w:rsidP="002E0AC5">
      <w:pPr>
        <w:pStyle w:val="ListParagraph"/>
        <w:numPr>
          <w:ilvl w:val="0"/>
          <w:numId w:val="2"/>
        </w:numPr>
        <w:spacing w:after="0"/>
        <w:jc w:val="both"/>
      </w:pPr>
      <w:r>
        <w:t>Untuk menghitung selisih tanggal bisa menggunakan function dateDiff(x) yang sudah dibuat dari soal nomor 1.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from datetime import *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def terlambat(x)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lastRenderedPageBreak/>
        <w:t xml:space="preserve">    now = datetime.date(datetime.now()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x = datetime.strptime(x, '%Y-%m-%d').date(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return abs((now - x).days)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myFile = open('dataPeminjam.txt', 'r'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>isiFile = myFile.read().splitlines()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cariKode = input('Masukkan Kode Member     : '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>print(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>for i in range(len(isiFile))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if cariKode in isiFile[i]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status = 'Ada'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data = isiFile[i].split('|'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break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else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status = 'Tidak ada'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continue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if status == 'Ada'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telat = terlambat(data[3])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if (telat &lt;= 7)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telatKembali = '0 Hari'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denda = 'Rp. 0'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elif (telat &gt; 7)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telat1 = terlambat(data[4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telatKembali = str(telat1) + ' Hari'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    denda = 'Rp. ' + str(telat1*2000)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Data Peminjaman Buku'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Kode Member              :', data[0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Nama Member              :', data[1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Judul Buku               :', data[2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Tanggal Mulai Peminjaman :', data[3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Tanggal Maks Peminjaman  :', data[4]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Tanggal Pengembalian     :', datetime.date(datetime.now())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Terlambat                :', telatKembali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Denda                    :', denda)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>else:</w:t>
      </w:r>
    </w:p>
    <w:p w:rsidR="002E0AC5" w:rsidRDefault="002E0AC5" w:rsidP="002E0AC5">
      <w:pPr>
        <w:spacing w:after="0" w:line="240" w:lineRule="auto"/>
        <w:ind w:left="1080"/>
        <w:jc w:val="both"/>
      </w:pPr>
      <w:r>
        <w:t xml:space="preserve">    print('Maaf kode member yang anda masukkan tidak ada')</w:t>
      </w:r>
    </w:p>
    <w:p w:rsidR="002E0AC5" w:rsidRDefault="002E0AC5" w:rsidP="002E0AC5">
      <w:pPr>
        <w:spacing w:after="0" w:line="240" w:lineRule="auto"/>
        <w:ind w:left="1080"/>
        <w:jc w:val="both"/>
      </w:pPr>
    </w:p>
    <w:p w:rsidR="002E0AC5" w:rsidRDefault="002E0AC5" w:rsidP="002E0AC5">
      <w:pPr>
        <w:spacing w:after="0" w:line="240" w:lineRule="auto"/>
        <w:ind w:left="1080"/>
        <w:jc w:val="both"/>
      </w:pPr>
      <w:r>
        <w:t>myFile.close()</w:t>
      </w:r>
    </w:p>
    <w:p w:rsidR="00A25616" w:rsidRDefault="00A25616" w:rsidP="002E0AC5">
      <w:pPr>
        <w:spacing w:after="0" w:line="240" w:lineRule="auto"/>
        <w:ind w:left="1080"/>
        <w:jc w:val="both"/>
      </w:pPr>
    </w:p>
    <w:p w:rsidR="00A25616" w:rsidRDefault="00A25616" w:rsidP="002E0AC5">
      <w:pPr>
        <w:spacing w:after="0" w:line="240" w:lineRule="auto"/>
        <w:ind w:left="1080"/>
        <w:jc w:val="both"/>
      </w:pPr>
      <w:hyperlink r:id="rId7" w:history="1">
        <w:r w:rsidRPr="00096441">
          <w:rPr>
            <w:rStyle w:val="Hyperlink"/>
          </w:rPr>
          <w:t>https://github.com/zahrakhalila/Pemrograman-Terstruktur-Python/blob/main/Chapter%2011/Ch11_Project3.py</w:t>
        </w:r>
      </w:hyperlink>
      <w:r>
        <w:t xml:space="preserve"> </w:t>
      </w:r>
    </w:p>
    <w:p w:rsidR="00A25616" w:rsidRDefault="00A25616" w:rsidP="002E0AC5">
      <w:pPr>
        <w:spacing w:after="0" w:line="240" w:lineRule="auto"/>
        <w:ind w:left="1080"/>
        <w:jc w:val="both"/>
      </w:pPr>
    </w:p>
    <w:p w:rsidR="009C10D1" w:rsidRDefault="009C10D1" w:rsidP="002E0AC5">
      <w:pPr>
        <w:spacing w:after="0" w:line="240" w:lineRule="auto"/>
        <w:ind w:left="1080"/>
        <w:jc w:val="both"/>
      </w:pPr>
    </w:p>
    <w:p w:rsidR="00A25616" w:rsidRDefault="009C10D1" w:rsidP="009C10D1">
      <w:pPr>
        <w:spacing w:after="0" w:line="240" w:lineRule="auto"/>
        <w:jc w:val="both"/>
      </w:pPr>
      <w:r>
        <w:t>Link github:</w:t>
      </w:r>
    </w:p>
    <w:p w:rsidR="009C10D1" w:rsidRPr="002937A2" w:rsidRDefault="009C10D1" w:rsidP="009C10D1">
      <w:pPr>
        <w:spacing w:after="0" w:line="240" w:lineRule="auto"/>
        <w:jc w:val="both"/>
      </w:pPr>
      <w:hyperlink r:id="rId8" w:history="1">
        <w:r w:rsidRPr="00096441">
          <w:rPr>
            <w:rStyle w:val="Hyperlink"/>
          </w:rPr>
          <w:t>https://github.com/zahrakhalila/Pemrograman-Terstruktur-Python/tree/main/Chapter%2011</w:t>
        </w:r>
      </w:hyperlink>
      <w:r>
        <w:t xml:space="preserve"> </w:t>
      </w:r>
    </w:p>
    <w:sectPr w:rsidR="009C10D1" w:rsidRPr="002937A2" w:rsidSect="001B75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E12045"/>
    <w:multiLevelType w:val="hybridMultilevel"/>
    <w:tmpl w:val="9CDE81B2"/>
    <w:lvl w:ilvl="0" w:tplc="6ABC0E8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8163957"/>
    <w:multiLevelType w:val="hybridMultilevel"/>
    <w:tmpl w:val="2A542F8E"/>
    <w:lvl w:ilvl="0" w:tplc="02026E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0715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1298"/>
    <w:rsid w:val="001554F7"/>
    <w:rsid w:val="0015766E"/>
    <w:rsid w:val="00165148"/>
    <w:rsid w:val="001666C7"/>
    <w:rsid w:val="0017114F"/>
    <w:rsid w:val="001718EF"/>
    <w:rsid w:val="00172386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B753C"/>
    <w:rsid w:val="001C00AF"/>
    <w:rsid w:val="001C39EF"/>
    <w:rsid w:val="001C456D"/>
    <w:rsid w:val="001C4A50"/>
    <w:rsid w:val="001C65C5"/>
    <w:rsid w:val="001C71D7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A55C8"/>
    <w:rsid w:val="002B1A68"/>
    <w:rsid w:val="002B4BB7"/>
    <w:rsid w:val="002B4F03"/>
    <w:rsid w:val="002C2330"/>
    <w:rsid w:val="002C3603"/>
    <w:rsid w:val="002C5365"/>
    <w:rsid w:val="002D6943"/>
    <w:rsid w:val="002E0AC5"/>
    <w:rsid w:val="002E1F00"/>
    <w:rsid w:val="002F566C"/>
    <w:rsid w:val="003027EF"/>
    <w:rsid w:val="00304CD5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01A7"/>
    <w:rsid w:val="003D15A9"/>
    <w:rsid w:val="003D3ACE"/>
    <w:rsid w:val="003D476A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6CE0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307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4DB9"/>
    <w:rsid w:val="005868E3"/>
    <w:rsid w:val="00594091"/>
    <w:rsid w:val="005A44D4"/>
    <w:rsid w:val="005A7FE5"/>
    <w:rsid w:val="005B350C"/>
    <w:rsid w:val="005B44B3"/>
    <w:rsid w:val="005B6C39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4E28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38D7"/>
    <w:rsid w:val="006E6EA6"/>
    <w:rsid w:val="006F1ABB"/>
    <w:rsid w:val="006F21B1"/>
    <w:rsid w:val="006F2C7A"/>
    <w:rsid w:val="006F65DF"/>
    <w:rsid w:val="006F7D03"/>
    <w:rsid w:val="00707D72"/>
    <w:rsid w:val="00714728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47026"/>
    <w:rsid w:val="00751092"/>
    <w:rsid w:val="007542B4"/>
    <w:rsid w:val="007555E6"/>
    <w:rsid w:val="007566FF"/>
    <w:rsid w:val="00757A18"/>
    <w:rsid w:val="00757B7A"/>
    <w:rsid w:val="0076223F"/>
    <w:rsid w:val="0076286E"/>
    <w:rsid w:val="00763C37"/>
    <w:rsid w:val="00774AD6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D76B8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18A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4ECE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8F1"/>
    <w:rsid w:val="009B2F51"/>
    <w:rsid w:val="009B5A67"/>
    <w:rsid w:val="009B7BE8"/>
    <w:rsid w:val="009C10D1"/>
    <w:rsid w:val="009D5F3B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5616"/>
    <w:rsid w:val="00A27E0E"/>
    <w:rsid w:val="00A30210"/>
    <w:rsid w:val="00A33FE1"/>
    <w:rsid w:val="00A36DD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2EB1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A72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14A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CF7BC5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74EE9"/>
    <w:rsid w:val="00D81EC0"/>
    <w:rsid w:val="00D84031"/>
    <w:rsid w:val="00D8717F"/>
    <w:rsid w:val="00D959B8"/>
    <w:rsid w:val="00D95B35"/>
    <w:rsid w:val="00D9774B"/>
    <w:rsid w:val="00DA0D0E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55909"/>
    <w:rsid w:val="00E63582"/>
    <w:rsid w:val="00E65556"/>
    <w:rsid w:val="00E67BCA"/>
    <w:rsid w:val="00E70C88"/>
    <w:rsid w:val="00E70E46"/>
    <w:rsid w:val="00E80DC8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B7C90"/>
    <w:rsid w:val="00EC525C"/>
    <w:rsid w:val="00EC66DF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3A92"/>
    <w:rsid w:val="00F94ABC"/>
    <w:rsid w:val="00F95D71"/>
    <w:rsid w:val="00FA22F3"/>
    <w:rsid w:val="00FA7F2B"/>
    <w:rsid w:val="00FB6266"/>
    <w:rsid w:val="00FC06CE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753C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ahrakhalila/Pemrograman-Terstruktur-Python/tree/main/Chapter%20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zahrakhalila/Pemrograman-Terstruktur-Python/blob/main/Chapter%2011/Ch11_Project3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zahrakhalila/Pemrograman-Terstruktur-Python/blob/main/Chapter%2011/Ch11_Project2.py" TargetMode="External"/><Relationship Id="rId5" Type="http://schemas.openxmlformats.org/officeDocument/2006/relationships/hyperlink" Target="https://github.com/zahrakhalila/Pemrograman-Terstruktur-Python/blob/main/Chapter%2011/Ch11_Project1.p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879739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user</cp:lastModifiedBy>
  <cp:revision>6</cp:revision>
  <dcterms:created xsi:type="dcterms:W3CDTF">2021-12-07T03:30:00Z</dcterms:created>
  <dcterms:modified xsi:type="dcterms:W3CDTF">2021-12-08T14:38:00Z</dcterms:modified>
</cp:coreProperties>
</file>